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9598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1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uba Kras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cper Szwed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